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7D2589" w14:textId="0110BB26" w:rsidR="00364EEE" w:rsidRDefault="00A77ADF" w:rsidP="00A77ADF">
      <w:pPr>
        <w:pStyle w:val="Heading1"/>
        <w:jc w:val="center"/>
        <w:rPr>
          <w:lang w:val="ru-RU"/>
        </w:rPr>
      </w:pPr>
      <w:r>
        <w:rPr>
          <w:lang w:val="ru-RU"/>
        </w:rPr>
        <w:t>Лабораторная работа № 4</w:t>
      </w:r>
    </w:p>
    <w:p w14:paraId="79E8401F" w14:textId="0438616C" w:rsidR="00A77ADF" w:rsidRDefault="008955D5">
      <w:r>
        <w:rPr>
          <w:lang w:val="ru-RU"/>
        </w:rPr>
        <w:t xml:space="preserve">Было разработано простое приложение на </w:t>
      </w:r>
      <w:proofErr w:type="spellStart"/>
      <w:r>
        <w:t>nodejs</w:t>
      </w:r>
      <w:proofErr w:type="spellEnd"/>
      <w:r>
        <w:t>.</w:t>
      </w:r>
    </w:p>
    <w:p w14:paraId="01FE0CC2" w14:textId="76F16587" w:rsidR="008955D5" w:rsidRDefault="008955D5">
      <w:r w:rsidRPr="008955D5">
        <w:rPr>
          <w:noProof/>
        </w:rPr>
        <w:drawing>
          <wp:inline distT="0" distB="0" distL="0" distR="0" wp14:anchorId="355E03C0" wp14:editId="0B23C962">
            <wp:extent cx="5940425" cy="1106170"/>
            <wp:effectExtent l="0" t="0" r="317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106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D0DD56" w14:textId="0FFCE432" w:rsidR="008955D5" w:rsidRDefault="008955D5">
      <w:r w:rsidRPr="008955D5">
        <w:rPr>
          <w:noProof/>
        </w:rPr>
        <w:drawing>
          <wp:inline distT="0" distB="0" distL="0" distR="0" wp14:anchorId="4FA4B6C8" wp14:editId="16C7F489">
            <wp:extent cx="5940425" cy="3150870"/>
            <wp:effectExtent l="0" t="0" r="317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150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CAFD05" w14:textId="4E57D50F" w:rsidR="008955D5" w:rsidRDefault="008955D5">
      <w:r w:rsidRPr="008955D5">
        <w:rPr>
          <w:noProof/>
        </w:rPr>
        <w:drawing>
          <wp:inline distT="0" distB="0" distL="0" distR="0" wp14:anchorId="324DB0C1" wp14:editId="5DB6F167">
            <wp:extent cx="5940425" cy="3105785"/>
            <wp:effectExtent l="0" t="0" r="317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105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9575B8" w14:textId="427D99AE" w:rsidR="008955D5" w:rsidRDefault="008955D5">
      <w:r>
        <w:br w:type="page"/>
      </w:r>
    </w:p>
    <w:p w14:paraId="677D7217" w14:textId="3F5D3E7C" w:rsidR="008955D5" w:rsidRDefault="005F7486">
      <w:pPr>
        <w:rPr>
          <w:lang w:val="ru-RU"/>
        </w:rPr>
      </w:pPr>
      <w:r>
        <w:rPr>
          <w:lang w:val="ru-RU"/>
        </w:rPr>
        <w:lastRenderedPageBreak/>
        <w:t xml:space="preserve">Также был добавлен второй экземпляр моего приложения в </w:t>
      </w:r>
      <w:proofErr w:type="spellStart"/>
      <w:r w:rsidRPr="005F7486">
        <w:rPr>
          <w:lang w:val="ru-RU"/>
        </w:rPr>
        <w:t>docker-compose</w:t>
      </w:r>
      <w:proofErr w:type="spellEnd"/>
      <w:r>
        <w:rPr>
          <w:lang w:val="ru-RU"/>
        </w:rPr>
        <w:t xml:space="preserve"> на другом порту и с другим ответом.</w:t>
      </w:r>
    </w:p>
    <w:p w14:paraId="7732E885" w14:textId="023F525E" w:rsidR="00E66819" w:rsidRDefault="00E66819">
      <w:pPr>
        <w:rPr>
          <w:lang w:val="ru-RU"/>
        </w:rPr>
      </w:pPr>
      <w:r w:rsidRPr="00E66819">
        <w:rPr>
          <w:noProof/>
          <w:lang w:val="ru-RU"/>
        </w:rPr>
        <w:drawing>
          <wp:inline distT="0" distB="0" distL="0" distR="0" wp14:anchorId="52479EDD" wp14:editId="09F47AAB">
            <wp:extent cx="4282440" cy="3465778"/>
            <wp:effectExtent l="0" t="0" r="3810" b="190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292196" cy="34736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ACDB82" w14:textId="78F85A3F" w:rsidR="005F7486" w:rsidRDefault="00E66819">
      <w:pPr>
        <w:rPr>
          <w:lang w:val="ru-RU"/>
        </w:rPr>
      </w:pPr>
      <w:r w:rsidRPr="00E66819">
        <w:rPr>
          <w:noProof/>
          <w:lang w:val="ru-RU"/>
        </w:rPr>
        <w:drawing>
          <wp:inline distT="0" distB="0" distL="0" distR="0" wp14:anchorId="0A2D33B7" wp14:editId="1E5D6C11">
            <wp:extent cx="4328160" cy="2495573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351329" cy="25089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FAC999" w14:textId="10678988" w:rsidR="00E66819" w:rsidRPr="005F7486" w:rsidRDefault="00E66819">
      <w:pPr>
        <w:rPr>
          <w:lang w:val="ru-RU"/>
        </w:rPr>
      </w:pPr>
      <w:r w:rsidRPr="00E66819">
        <w:rPr>
          <w:noProof/>
          <w:lang w:val="ru-RU"/>
        </w:rPr>
        <w:drawing>
          <wp:inline distT="0" distB="0" distL="0" distR="0" wp14:anchorId="17C13AC7" wp14:editId="3CA648C2">
            <wp:extent cx="4800600" cy="2509858"/>
            <wp:effectExtent l="0" t="0" r="0" b="508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837554" cy="25291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E66819" w:rsidRPr="005F7486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SwtDQ0tjQ1tjA0MjJV0lEKTi0uzszPAykwqgUAWuQ0KiwAAAA="/>
  </w:docVars>
  <w:rsids>
    <w:rsidRoot w:val="001576D7"/>
    <w:rsid w:val="001576D7"/>
    <w:rsid w:val="00364EEE"/>
    <w:rsid w:val="003736C3"/>
    <w:rsid w:val="005F7486"/>
    <w:rsid w:val="008955D5"/>
    <w:rsid w:val="00A77ADF"/>
    <w:rsid w:val="00E668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150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0CC62F"/>
  <w15:chartTrackingRefBased/>
  <w15:docId w15:val="{51C61C79-4426-45A0-B99C-CC0C796398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150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77AD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77AD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4</TotalTime>
  <Pages>2</Pages>
  <Words>28</Words>
  <Characters>16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5</cp:revision>
  <dcterms:created xsi:type="dcterms:W3CDTF">2021-07-04T19:05:00Z</dcterms:created>
  <dcterms:modified xsi:type="dcterms:W3CDTF">2021-07-04T22:29:00Z</dcterms:modified>
</cp:coreProperties>
</file>